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70FD" w:rsidRDefault="005170FD" w:rsidP="005170FD">
      <w:pPr>
        <w:pStyle w:val="NoSpacing"/>
        <w:sectPr w:rsidR="005170FD">
          <w:headerReference w:type="default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5170FD" w:rsidRDefault="005170FD" w:rsidP="005170FD">
      <w:pPr>
        <w:pStyle w:val="NoSpacing"/>
        <w:sectPr w:rsidR="005170FD" w:rsidSect="005170FD">
          <w:type w:val="continuous"/>
          <w:pgSz w:w="12240" w:h="15840"/>
          <w:pgMar w:top="1440" w:right="1440" w:bottom="1440" w:left="1440" w:header="708" w:footer="708" w:gutter="0"/>
          <w:cols w:num="2" w:space="708"/>
          <w:docGrid w:linePitch="360"/>
        </w:sectPr>
      </w:pPr>
      <w:r>
        <w:t xml:space="preserve">Session: </w:t>
      </w:r>
      <w:r>
        <w:br/>
        <w:t xml:space="preserve">Athlete Age / LTAD Stage: </w:t>
      </w:r>
      <w:r>
        <w:br w:type="column"/>
      </w:r>
      <w:r>
        <w:t xml:space="preserve">Date: </w:t>
      </w:r>
    </w:p>
    <w:p w:rsidR="005170FD" w:rsidRDefault="005170FD"/>
    <w:p w:rsidR="005170FD" w:rsidRDefault="005170FD" w:rsidP="005170FD">
      <w:pPr>
        <w:pStyle w:val="Heading1"/>
      </w:pPr>
      <w:r>
        <w:t>Target Skills</w:t>
      </w:r>
    </w:p>
    <w:p w:rsidR="007D5A40" w:rsidRPr="007D5A40" w:rsidRDefault="007D5A40" w:rsidP="007D5A40">
      <w:r>
        <w:t>Copy the skills you want to focus on from the Skills Progression documents available from Orienteering Canada at ______________.</w:t>
      </w:r>
    </w:p>
    <w:p w:rsidR="005170FD" w:rsidRDefault="005170FD" w:rsidP="005170FD">
      <w:pPr>
        <w:pStyle w:val="ListParagraph"/>
        <w:numPr>
          <w:ilvl w:val="0"/>
          <w:numId w:val="1"/>
        </w:numPr>
      </w:pPr>
    </w:p>
    <w:p w:rsidR="005170FD" w:rsidRDefault="005170FD" w:rsidP="005170FD">
      <w:pPr>
        <w:pStyle w:val="ListParagraph"/>
        <w:numPr>
          <w:ilvl w:val="0"/>
          <w:numId w:val="1"/>
        </w:numPr>
      </w:pPr>
      <w:bookmarkStart w:id="0" w:name="_GoBack"/>
      <w:bookmarkEnd w:id="0"/>
    </w:p>
    <w:p w:rsidR="005170FD" w:rsidRDefault="006678D9">
      <w:pPr>
        <w:sectPr w:rsidR="005170FD" w:rsidSect="005170FD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pict>
          <v:rect id="_x0000_i1025" style="width:468pt;height:1.5pt" o:hralign="center" o:hrstd="t" o:hrnoshade="t" o:hr="t" fillcolor="#dc323d" stroked="f"/>
        </w:pict>
      </w:r>
    </w:p>
    <w:p w:rsidR="005170FD" w:rsidRDefault="005170FD" w:rsidP="005170FD">
      <w:pPr>
        <w:pStyle w:val="Heading1"/>
      </w:pPr>
      <w:r>
        <w:t>Lesson Plan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96"/>
        <w:gridCol w:w="4395"/>
        <w:gridCol w:w="3260"/>
      </w:tblGrid>
      <w:tr w:rsidR="00DD32EC" w:rsidTr="00DD32EC">
        <w:tc>
          <w:tcPr>
            <w:tcW w:w="1696" w:type="dxa"/>
          </w:tcPr>
          <w:p w:rsidR="00DD32EC" w:rsidRDefault="00DD32EC" w:rsidP="00F70DBD">
            <w:r>
              <w:t>Time Allocation</w:t>
            </w:r>
          </w:p>
        </w:tc>
        <w:tc>
          <w:tcPr>
            <w:tcW w:w="4395" w:type="dxa"/>
          </w:tcPr>
          <w:p w:rsidR="00DD32EC" w:rsidRDefault="00DD32EC" w:rsidP="00F70DBD">
            <w:r>
              <w:t>Description</w:t>
            </w:r>
          </w:p>
        </w:tc>
        <w:tc>
          <w:tcPr>
            <w:tcW w:w="3260" w:type="dxa"/>
          </w:tcPr>
          <w:p w:rsidR="00DD32EC" w:rsidRDefault="00DD32EC" w:rsidP="00F70DBD">
            <w:r>
              <w:t>Assessment criteria</w:t>
            </w:r>
          </w:p>
        </w:tc>
      </w:tr>
      <w:tr w:rsidR="00DD32EC" w:rsidTr="00DD32EC">
        <w:tc>
          <w:tcPr>
            <w:tcW w:w="1696" w:type="dxa"/>
          </w:tcPr>
          <w:p w:rsidR="00DD32EC" w:rsidRDefault="00DD32EC" w:rsidP="00DD32EC">
            <w:r>
              <w:t>How long will this part of the lesson take?</w:t>
            </w:r>
          </w:p>
        </w:tc>
        <w:tc>
          <w:tcPr>
            <w:tcW w:w="4395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  <w:r>
              <w:t>What is the item / or exercise?</w:t>
            </w:r>
          </w:p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  <w:r>
              <w:t>Steps the coach needs to take</w:t>
            </w:r>
          </w:p>
          <w:p w:rsidR="00DD32EC" w:rsidRDefault="00DD32EC" w:rsidP="00DD32EC">
            <w:pPr>
              <w:pStyle w:val="ListParagraph"/>
              <w:numPr>
                <w:ilvl w:val="1"/>
                <w:numId w:val="1"/>
              </w:numPr>
            </w:pPr>
            <w:r>
              <w:t>Explain the activity</w:t>
            </w:r>
          </w:p>
          <w:p w:rsidR="00DD32EC" w:rsidRDefault="00DD32EC" w:rsidP="00DD32EC">
            <w:pPr>
              <w:pStyle w:val="ListParagraph"/>
              <w:numPr>
                <w:ilvl w:val="1"/>
                <w:numId w:val="1"/>
              </w:numPr>
            </w:pPr>
            <w:r>
              <w:t>Show athletes how to do activity</w:t>
            </w:r>
          </w:p>
          <w:p w:rsidR="00DD32EC" w:rsidRDefault="00DD32EC" w:rsidP="00DD32EC">
            <w:pPr>
              <w:pStyle w:val="ListParagraph"/>
              <w:numPr>
                <w:ilvl w:val="1"/>
                <w:numId w:val="1"/>
              </w:numPr>
            </w:pPr>
            <w:r>
              <w:t xml:space="preserve">Etc. </w:t>
            </w:r>
          </w:p>
        </w:tc>
        <w:tc>
          <w:tcPr>
            <w:tcW w:w="3260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  <w:r>
              <w:t>What are you looking for from the athletes?</w:t>
            </w:r>
          </w:p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  <w:r>
              <w:t>What questions will you ask the athletes about how it went for them?</w:t>
            </w:r>
          </w:p>
        </w:tc>
      </w:tr>
      <w:tr w:rsidR="00DD32EC" w:rsidTr="00DD32EC">
        <w:tc>
          <w:tcPr>
            <w:tcW w:w="1696" w:type="dxa"/>
          </w:tcPr>
          <w:p w:rsidR="00DD32EC" w:rsidRDefault="00DD32EC" w:rsidP="00F70DBD"/>
        </w:tc>
        <w:tc>
          <w:tcPr>
            <w:tcW w:w="4395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260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DD32EC" w:rsidTr="00DD32EC">
        <w:tc>
          <w:tcPr>
            <w:tcW w:w="1696" w:type="dxa"/>
          </w:tcPr>
          <w:p w:rsidR="00DD32EC" w:rsidRDefault="00DD32EC" w:rsidP="00F70DBD"/>
        </w:tc>
        <w:tc>
          <w:tcPr>
            <w:tcW w:w="4395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260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DD32EC" w:rsidTr="00DD32EC">
        <w:tc>
          <w:tcPr>
            <w:tcW w:w="1696" w:type="dxa"/>
          </w:tcPr>
          <w:p w:rsidR="00DD32EC" w:rsidRDefault="00DD32EC" w:rsidP="00F70DBD"/>
        </w:tc>
        <w:tc>
          <w:tcPr>
            <w:tcW w:w="4395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260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DD32EC" w:rsidTr="00DD32EC">
        <w:tc>
          <w:tcPr>
            <w:tcW w:w="1696" w:type="dxa"/>
          </w:tcPr>
          <w:p w:rsidR="00DD32EC" w:rsidRDefault="00DD32EC" w:rsidP="00F70DBD"/>
        </w:tc>
        <w:tc>
          <w:tcPr>
            <w:tcW w:w="4395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260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DD32EC" w:rsidTr="00DD32EC">
        <w:tc>
          <w:tcPr>
            <w:tcW w:w="1696" w:type="dxa"/>
          </w:tcPr>
          <w:p w:rsidR="00DD32EC" w:rsidRDefault="00DD32EC" w:rsidP="00F70DBD"/>
        </w:tc>
        <w:tc>
          <w:tcPr>
            <w:tcW w:w="4395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260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DD32EC" w:rsidTr="00DD32EC">
        <w:tc>
          <w:tcPr>
            <w:tcW w:w="1696" w:type="dxa"/>
          </w:tcPr>
          <w:p w:rsidR="00DD32EC" w:rsidRDefault="00DD32EC" w:rsidP="00F70DBD"/>
        </w:tc>
        <w:tc>
          <w:tcPr>
            <w:tcW w:w="4395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260" w:type="dxa"/>
          </w:tcPr>
          <w:p w:rsidR="00DD32EC" w:rsidRDefault="00DD32EC" w:rsidP="005170FD">
            <w:pPr>
              <w:pStyle w:val="ListParagraph"/>
              <w:numPr>
                <w:ilvl w:val="0"/>
                <w:numId w:val="1"/>
              </w:numPr>
            </w:pPr>
          </w:p>
        </w:tc>
      </w:tr>
    </w:tbl>
    <w:p w:rsidR="005170FD" w:rsidRDefault="005170FD" w:rsidP="005170FD"/>
    <w:p w:rsidR="005170FD" w:rsidRDefault="005170FD" w:rsidP="005170FD">
      <w:pPr>
        <w:pStyle w:val="Heading1"/>
      </w:pPr>
      <w:r>
        <w:t xml:space="preserve">Take </w:t>
      </w:r>
      <w:proofErr w:type="spellStart"/>
      <w:r>
        <w:t>Aways</w:t>
      </w:r>
      <w:proofErr w:type="spellEnd"/>
    </w:p>
    <w:p w:rsidR="005170FD" w:rsidRDefault="00DD32EC" w:rsidP="005170FD">
      <w:r>
        <w:t xml:space="preserve">Some space to note down what went well and what you could do differently next time. </w:t>
      </w:r>
    </w:p>
    <w:p w:rsidR="00DD32EC" w:rsidRDefault="00DD32EC" w:rsidP="00DD32EC">
      <w:pPr>
        <w:pStyle w:val="ListParagraph"/>
        <w:numPr>
          <w:ilvl w:val="0"/>
          <w:numId w:val="2"/>
        </w:numPr>
        <w:spacing w:after="360" w:line="264" w:lineRule="auto"/>
      </w:pPr>
      <w:r>
        <w:t>What worked? (Write down how long each activity took you)</w:t>
      </w:r>
    </w:p>
    <w:p w:rsidR="00DD32EC" w:rsidRDefault="00DD32EC" w:rsidP="00DD32EC">
      <w:pPr>
        <w:pStyle w:val="ListParagraph"/>
        <w:numPr>
          <w:ilvl w:val="0"/>
          <w:numId w:val="2"/>
        </w:numPr>
        <w:spacing w:after="360" w:line="264" w:lineRule="auto"/>
      </w:pPr>
      <w:r>
        <w:t>What did not work? Can it be tweaked?</w:t>
      </w:r>
    </w:p>
    <w:sectPr w:rsidR="00DD32EC" w:rsidSect="005170FD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78D9" w:rsidRDefault="006678D9" w:rsidP="005170FD">
      <w:pPr>
        <w:spacing w:after="0" w:line="240" w:lineRule="auto"/>
      </w:pPr>
      <w:r>
        <w:separator/>
      </w:r>
    </w:p>
  </w:endnote>
  <w:endnote w:type="continuationSeparator" w:id="0">
    <w:p w:rsidR="006678D9" w:rsidRDefault="006678D9" w:rsidP="005170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0FD" w:rsidRPr="005170FD" w:rsidRDefault="00DD32EC">
    <w:pPr>
      <w:pStyle w:val="Footer"/>
      <w:rPr>
        <w:color w:val="231F20"/>
      </w:rPr>
    </w:pPr>
    <w:r>
      <w:rPr>
        <w:noProof/>
        <w:color w:val="231F20"/>
        <w:lang w:eastAsia="en-CA"/>
      </w:rPr>
      <w:drawing>
        <wp:anchor distT="0" distB="0" distL="114300" distR="114300" simplePos="0" relativeHeight="251660288" behindDoc="1" locked="0" layoutInCell="1" allowOverlap="1" wp14:anchorId="4BFD8ABF" wp14:editId="58C0A783">
          <wp:simplePos x="0" y="0"/>
          <wp:positionH relativeFrom="margin">
            <wp:posOffset>-902970</wp:posOffset>
          </wp:positionH>
          <wp:positionV relativeFrom="margin">
            <wp:posOffset>6986905</wp:posOffset>
          </wp:positionV>
          <wp:extent cx="7750800" cy="1288800"/>
          <wp:effectExtent l="0" t="0" r="3175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Can Lesson Plan 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0800" cy="128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70FD" w:rsidRPr="005170FD">
      <w:rPr>
        <w:color w:val="231F20"/>
      </w:rPr>
      <w:t>March 2016 Lesson Plan Template – Orienteering Canada Skills Development Project draft documen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78D9" w:rsidRDefault="006678D9" w:rsidP="005170FD">
      <w:pPr>
        <w:spacing w:after="0" w:line="240" w:lineRule="auto"/>
      </w:pPr>
      <w:r>
        <w:separator/>
      </w:r>
    </w:p>
  </w:footnote>
  <w:footnote w:type="continuationSeparator" w:id="0">
    <w:p w:rsidR="006678D9" w:rsidRDefault="006678D9" w:rsidP="005170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0FD" w:rsidRDefault="005170FD" w:rsidP="005170FD">
    <w:pPr>
      <w:pStyle w:val="Title"/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95580</wp:posOffset>
          </wp:positionV>
          <wp:extent cx="1353200" cy="13532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Can Logo simp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3200" cy="135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Orienteering Canada Lesson Plan Template</w:t>
    </w:r>
  </w:p>
  <w:p w:rsidR="005170FD" w:rsidRDefault="006678D9">
    <w:pPr>
      <w:pStyle w:val="Header"/>
    </w:pPr>
    <w:r>
      <w:pict>
        <v:rect id="_x0000_i1026" style="width:352.45pt;height:1.5pt" o:hralign="center" o:hrstd="t" o:hrnoshade="t" o:hr="t" fillcolor="#dc323d" stroked="f"/>
      </w:pict>
    </w:r>
  </w:p>
  <w:p w:rsidR="00DD32EC" w:rsidRDefault="00DD32EC" w:rsidP="00DD32EC">
    <w:pPr>
      <w:pStyle w:val="NoSpacing"/>
    </w:pPr>
    <w:r>
      <w:t>Program credit: If you share your lesson with us we will list your program here.</w:t>
    </w:r>
  </w:p>
  <w:p w:rsidR="00DD32EC" w:rsidRDefault="00DD32EC" w:rsidP="00DD32EC">
    <w:pPr>
      <w:pStyle w:val="NoSpacing"/>
    </w:pPr>
    <w:r>
      <w:t>Author: Who should we credit?</w:t>
    </w:r>
  </w:p>
  <w:p w:rsidR="00DD32EC" w:rsidRDefault="00DD32EC" w:rsidP="00DD32EC">
    <w:pPr>
      <w:pStyle w:val="NoSpacing"/>
    </w:pPr>
    <w:r>
      <w:t xml:space="preserve">Shared: Please help us build our database of lesson plans by sending them to </w:t>
    </w:r>
    <w:hyperlink r:id="rId2" w:history="1">
      <w:r w:rsidRPr="002D56E4">
        <w:rPr>
          <w:rStyle w:val="Hyperlink"/>
        </w:rPr>
        <w:t>juniordevelopment@orienteering.ca</w:t>
      </w:r>
    </w:hyperlink>
  </w:p>
  <w:p w:rsidR="00DD32EC" w:rsidRDefault="00DD32EC">
    <w:pPr>
      <w:pStyle w:val="Header"/>
    </w:pPr>
    <w:r>
      <w:pict>
        <v:rect id="_x0000_i1027" style="width:352.45pt;height:1.5pt" o:hralign="center" o:hrstd="t" o:hrnoshade="t" o:hr="t" fillcolor="#dc323d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254835"/>
    <w:multiLevelType w:val="hybridMultilevel"/>
    <w:tmpl w:val="DFFEAE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1871DF"/>
    <w:multiLevelType w:val="hybridMultilevel"/>
    <w:tmpl w:val="36361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2NbAwNzQwMDEyMTFX0lEKTi0uzszPAykwrgUA9XSY1iwAAAA="/>
  </w:docVars>
  <w:rsids>
    <w:rsidRoot w:val="005170FD"/>
    <w:rsid w:val="005170FD"/>
    <w:rsid w:val="00621829"/>
    <w:rsid w:val="006678D9"/>
    <w:rsid w:val="006E46F0"/>
    <w:rsid w:val="007D5A40"/>
    <w:rsid w:val="00906A76"/>
    <w:rsid w:val="00D67EC4"/>
    <w:rsid w:val="00DD32EC"/>
    <w:rsid w:val="00E26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D4ACC72-2C4D-4ED4-B73A-72B50EB94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70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DC323D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0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170FD"/>
    <w:pPr>
      <w:ind w:left="720"/>
      <w:contextualSpacing/>
    </w:pPr>
  </w:style>
  <w:style w:type="table" w:styleId="TableGrid">
    <w:name w:val="Table Grid"/>
    <w:basedOn w:val="TableNormal"/>
    <w:uiPriority w:val="39"/>
    <w:rsid w:val="005170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170F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170FD"/>
    <w:rPr>
      <w:rFonts w:asciiTheme="majorHAnsi" w:eastAsiaTheme="majorEastAsia" w:hAnsiTheme="majorHAnsi" w:cstheme="majorBidi"/>
      <w:color w:val="DC323D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170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0FD"/>
  </w:style>
  <w:style w:type="paragraph" w:styleId="Footer">
    <w:name w:val="footer"/>
    <w:basedOn w:val="Normal"/>
    <w:link w:val="FooterChar"/>
    <w:uiPriority w:val="99"/>
    <w:unhideWhenUsed/>
    <w:rsid w:val="005170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0FD"/>
  </w:style>
  <w:style w:type="paragraph" w:styleId="Title">
    <w:name w:val="Title"/>
    <w:basedOn w:val="Normal"/>
    <w:next w:val="Normal"/>
    <w:link w:val="TitleChar"/>
    <w:uiPriority w:val="10"/>
    <w:qFormat/>
    <w:rsid w:val="005170F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31F20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70FD"/>
    <w:rPr>
      <w:rFonts w:asciiTheme="majorHAnsi" w:eastAsiaTheme="majorEastAsia" w:hAnsiTheme="majorHAnsi" w:cstheme="majorBidi"/>
      <w:color w:val="231F20"/>
      <w:spacing w:val="-10"/>
      <w:kern w:val="28"/>
      <w:sz w:val="40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juniordevelopment@orienteering.ca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B66519-1EC6-4575-9C5E-781493FA5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Teutsch</dc:creator>
  <cp:keywords/>
  <dc:description/>
  <cp:lastModifiedBy>Jeff Teutsch</cp:lastModifiedBy>
  <cp:revision>3</cp:revision>
  <dcterms:created xsi:type="dcterms:W3CDTF">2016-03-25T03:41:00Z</dcterms:created>
  <dcterms:modified xsi:type="dcterms:W3CDTF">2016-03-25T21:45:00Z</dcterms:modified>
</cp:coreProperties>
</file>